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E1410" w14:textId="23CDBF06" w:rsidR="00654355" w:rsidRPr="0091095A" w:rsidRDefault="00654355" w:rsidP="00654355">
      <w:pPr>
        <w:tabs>
          <w:tab w:val="num" w:pos="567"/>
        </w:tabs>
        <w:suppressAutoHyphens/>
        <w:spacing w:after="120"/>
        <w:contextualSpacing/>
        <w:jc w:val="both"/>
        <w:rPr>
          <w:rFonts w:ascii="Verdana" w:hAnsi="Verdana"/>
          <w:b/>
          <w:sz w:val="20"/>
          <w:lang w:val="en-US"/>
        </w:rPr>
      </w:pPr>
      <w:r w:rsidRPr="0091095A">
        <w:rPr>
          <w:rFonts w:ascii="Verdana" w:hAnsi="Verdana"/>
          <w:b/>
          <w:sz w:val="20"/>
          <w:lang w:val="en-US"/>
        </w:rPr>
        <w:t xml:space="preserve">ABSTRACT: </w:t>
      </w:r>
    </w:p>
    <w:p w14:paraId="32D476B1" w14:textId="77777777" w:rsidR="00654355" w:rsidRPr="0091095A" w:rsidRDefault="00654355" w:rsidP="00654355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243"/>
        <w:gridCol w:w="7519"/>
      </w:tblGrid>
      <w:tr w:rsidR="00654355" w:rsidRPr="0091095A" w14:paraId="774112C8" w14:textId="77777777" w:rsidTr="005331F1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BDA25B7" w14:textId="0B309351" w:rsidR="00654355" w:rsidRPr="0091095A" w:rsidRDefault="00654355" w:rsidP="00E31A6F">
            <w:pPr>
              <w:widowControl/>
              <w:rPr>
                <w:rFonts w:ascii="Verdana" w:hAnsi="Verdana"/>
                <w:b/>
                <w:lang w:val="es-ES_tradnl"/>
              </w:rPr>
            </w:pPr>
            <w:proofErr w:type="spellStart"/>
            <w:r w:rsidRPr="0091095A">
              <w:rPr>
                <w:rFonts w:ascii="Verdana" w:hAnsi="Verdana"/>
                <w:b/>
                <w:lang w:val="es-ES_tradnl"/>
              </w:rPr>
              <w:t>Name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Pr="0091095A">
              <w:rPr>
                <w:rFonts w:ascii="Verdana" w:hAnsi="Verdana"/>
                <w:b/>
                <w:lang w:val="es-ES_tradnl"/>
              </w:rPr>
              <w:t>of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="00377823">
              <w:rPr>
                <w:rFonts w:ascii="Verdana" w:hAnsi="Verdana"/>
                <w:b/>
                <w:lang w:val="es-ES_tradnl"/>
              </w:rPr>
              <w:t>Responsible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="00E31A6F">
              <w:rPr>
                <w:rFonts w:ascii="Verdana" w:hAnsi="Verdana"/>
                <w:b/>
                <w:lang w:val="es-ES_tradnl"/>
              </w:rPr>
              <w:t>Researcher</w:t>
            </w:r>
            <w:proofErr w:type="spellEnd"/>
            <w:r w:rsidRPr="0091095A">
              <w:rPr>
                <w:rFonts w:ascii="Verdana" w:hAnsi="Verdana"/>
                <w:b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1AE5A6EA" w14:textId="77777777" w:rsidR="00654355" w:rsidRPr="0091095A" w:rsidRDefault="00654355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</w:p>
        </w:tc>
      </w:tr>
      <w:tr w:rsidR="00654355" w:rsidRPr="0091095A" w14:paraId="1A4E7894" w14:textId="77777777" w:rsidTr="005331F1">
        <w:trPr>
          <w:trHeight w:val="567"/>
        </w:trPr>
        <w:tc>
          <w:tcPr>
            <w:tcW w:w="3261" w:type="dxa"/>
            <w:shd w:val="clear" w:color="auto" w:fill="D9D9D9" w:themeFill="background1" w:themeFillShade="D9"/>
            <w:vAlign w:val="center"/>
          </w:tcPr>
          <w:p w14:paraId="167A7034" w14:textId="7B9B948F" w:rsidR="00654355" w:rsidRPr="0091095A" w:rsidRDefault="00632D11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  <w:proofErr w:type="spellStart"/>
            <w:r>
              <w:rPr>
                <w:rFonts w:ascii="Verdana" w:hAnsi="Verdana"/>
                <w:b/>
                <w:lang w:val="es-ES_tradnl"/>
              </w:rPr>
              <w:t>Proposal</w:t>
            </w:r>
            <w:proofErr w:type="spellEnd"/>
            <w:r w:rsidR="00654355" w:rsidRPr="0091095A">
              <w:rPr>
                <w:rFonts w:ascii="Verdana" w:hAnsi="Verdana"/>
                <w:b/>
                <w:lang w:val="es-ES_tradnl"/>
              </w:rPr>
              <w:t xml:space="preserve"> </w:t>
            </w:r>
            <w:proofErr w:type="spellStart"/>
            <w:r w:rsidR="00654355" w:rsidRPr="0091095A">
              <w:rPr>
                <w:rFonts w:ascii="Verdana" w:hAnsi="Verdana"/>
                <w:b/>
                <w:lang w:val="es-ES_tradnl"/>
              </w:rPr>
              <w:t>Title</w:t>
            </w:r>
            <w:proofErr w:type="spellEnd"/>
            <w:r w:rsidR="00654355" w:rsidRPr="0091095A">
              <w:rPr>
                <w:rFonts w:ascii="Verdana" w:hAnsi="Verdana"/>
                <w:b/>
                <w:lang w:val="es-ES_tradnl"/>
              </w:rPr>
              <w:t>:</w:t>
            </w:r>
          </w:p>
        </w:tc>
        <w:tc>
          <w:tcPr>
            <w:tcW w:w="7595" w:type="dxa"/>
            <w:vAlign w:val="center"/>
          </w:tcPr>
          <w:p w14:paraId="722F43F1" w14:textId="77777777" w:rsidR="00654355" w:rsidRPr="0091095A" w:rsidRDefault="00654355" w:rsidP="005331F1">
            <w:pPr>
              <w:widowControl/>
              <w:rPr>
                <w:rFonts w:ascii="Verdana" w:hAnsi="Verdana"/>
                <w:b/>
                <w:lang w:val="es-ES_tradnl"/>
              </w:rPr>
            </w:pPr>
          </w:p>
        </w:tc>
      </w:tr>
    </w:tbl>
    <w:p w14:paraId="4F747B57" w14:textId="77777777" w:rsidR="00654355" w:rsidRPr="0091095A" w:rsidRDefault="00654355" w:rsidP="00654355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p w14:paraId="42AC8D93" w14:textId="52D069FC" w:rsidR="003B0BD0" w:rsidRDefault="00654355" w:rsidP="00654355">
      <w:pPr>
        <w:rPr>
          <w:rFonts w:ascii="Verdana" w:hAnsi="Verdana"/>
          <w:sz w:val="20"/>
          <w:lang w:val="en-US"/>
        </w:rPr>
      </w:pPr>
      <w:r w:rsidRPr="0091095A">
        <w:rPr>
          <w:rFonts w:ascii="Verdana" w:hAnsi="Verdana"/>
          <w:sz w:val="20"/>
          <w:lang w:val="en-US"/>
        </w:rPr>
        <w:t xml:space="preserve">Describe the main issues to be addressed: </w:t>
      </w:r>
      <w:r w:rsidR="00880B37">
        <w:rPr>
          <w:rFonts w:ascii="Verdana" w:hAnsi="Verdana"/>
          <w:sz w:val="20"/>
          <w:lang w:val="en-US"/>
        </w:rPr>
        <w:t>objectives</w:t>
      </w:r>
      <w:r w:rsidRPr="0091095A">
        <w:rPr>
          <w:rFonts w:ascii="Verdana" w:hAnsi="Verdana"/>
          <w:sz w:val="20"/>
          <w:lang w:val="en-US"/>
        </w:rPr>
        <w:t xml:space="preserve">, methodology and expected results. </w:t>
      </w:r>
      <w:r w:rsidRPr="0091095A">
        <w:rPr>
          <w:rFonts w:ascii="Verdana" w:hAnsi="Verdana"/>
          <w:b/>
          <w:sz w:val="20"/>
          <w:lang w:val="en-US"/>
        </w:rPr>
        <w:t>The maximum length for this section is 1 page</w:t>
      </w:r>
      <w:r w:rsidRPr="00465D33">
        <w:rPr>
          <w:rFonts w:ascii="Verdana" w:hAnsi="Verdana"/>
          <w:sz w:val="20"/>
          <w:lang w:val="en-US"/>
        </w:rPr>
        <w:t xml:space="preserve"> (</w:t>
      </w:r>
      <w:r w:rsidR="00377823">
        <w:rPr>
          <w:rFonts w:ascii="Verdana" w:hAnsi="Verdana"/>
          <w:sz w:val="20"/>
          <w:lang w:val="en-US"/>
        </w:rPr>
        <w:t>u</w:t>
      </w:r>
      <w:r>
        <w:rPr>
          <w:rFonts w:ascii="Verdana" w:hAnsi="Verdana"/>
          <w:sz w:val="20"/>
          <w:lang w:val="en-US"/>
        </w:rPr>
        <w:t>se letter size</w:t>
      </w:r>
      <w:r w:rsidR="00377823">
        <w:rPr>
          <w:rFonts w:ascii="Verdana" w:hAnsi="Verdana"/>
          <w:sz w:val="20"/>
          <w:lang w:val="en-US"/>
        </w:rPr>
        <w:t xml:space="preserve"> format</w:t>
      </w:r>
      <w:r>
        <w:rPr>
          <w:rFonts w:ascii="Verdana" w:hAnsi="Verdana"/>
          <w:sz w:val="20"/>
          <w:lang w:val="en-US"/>
        </w:rPr>
        <w:t>, Verdana</w:t>
      </w:r>
      <w:r w:rsidR="00377823">
        <w:rPr>
          <w:rFonts w:ascii="Verdana" w:hAnsi="Verdana"/>
          <w:sz w:val="20"/>
          <w:lang w:val="en-US"/>
        </w:rPr>
        <w:t xml:space="preserve"> font</w:t>
      </w:r>
      <w:r>
        <w:rPr>
          <w:rFonts w:ascii="Verdana" w:hAnsi="Verdana"/>
          <w:sz w:val="20"/>
          <w:lang w:val="en-US"/>
        </w:rPr>
        <w:t xml:space="preserve"> size 10 or similar).</w:t>
      </w:r>
    </w:p>
    <w:p w14:paraId="5FE5CA72" w14:textId="59A1C2F8" w:rsidR="00151762" w:rsidRDefault="00151762" w:rsidP="00654355">
      <w:pPr>
        <w:rPr>
          <w:lang w:val="en-US"/>
        </w:rPr>
      </w:pPr>
    </w:p>
    <w:p w14:paraId="2DC18D85" w14:textId="755EF098" w:rsidR="00F60D6A" w:rsidRDefault="00F60D6A" w:rsidP="00654355">
      <w:pPr>
        <w:rPr>
          <w:lang w:val="en-US"/>
        </w:rPr>
      </w:pPr>
    </w:p>
    <w:p w14:paraId="5640E9C8" w14:textId="13559386" w:rsidR="00F60D6A" w:rsidRDefault="00F60D6A" w:rsidP="00654355">
      <w:pPr>
        <w:rPr>
          <w:lang w:val="en-US"/>
        </w:rPr>
      </w:pPr>
    </w:p>
    <w:p w14:paraId="55092471" w14:textId="5AC7D5B2" w:rsidR="00F60D6A" w:rsidRDefault="00F60D6A" w:rsidP="00654355">
      <w:pPr>
        <w:rPr>
          <w:lang w:val="en-US"/>
        </w:rPr>
      </w:pPr>
    </w:p>
    <w:p w14:paraId="3F5DF4EA" w14:textId="12899A64" w:rsidR="00F60D6A" w:rsidRDefault="00F60D6A" w:rsidP="00654355">
      <w:pPr>
        <w:rPr>
          <w:lang w:val="en-US"/>
        </w:rPr>
      </w:pPr>
    </w:p>
    <w:p w14:paraId="43F49896" w14:textId="198E9D6B" w:rsidR="00F60D6A" w:rsidRDefault="00F60D6A" w:rsidP="00654355">
      <w:pPr>
        <w:rPr>
          <w:lang w:val="en-US"/>
        </w:rPr>
      </w:pPr>
    </w:p>
    <w:p w14:paraId="0F39CD11" w14:textId="377CCBAF" w:rsidR="00F60D6A" w:rsidRDefault="00F60D6A" w:rsidP="00654355">
      <w:pPr>
        <w:rPr>
          <w:lang w:val="en-US"/>
        </w:rPr>
      </w:pPr>
    </w:p>
    <w:p w14:paraId="499ECF7E" w14:textId="6C8AE339" w:rsidR="00F60D6A" w:rsidRDefault="00F60D6A" w:rsidP="00654355">
      <w:pPr>
        <w:rPr>
          <w:lang w:val="en-US"/>
        </w:rPr>
      </w:pPr>
    </w:p>
    <w:p w14:paraId="273BE25E" w14:textId="3F67EFEA" w:rsidR="00F60D6A" w:rsidRDefault="00F60D6A" w:rsidP="00654355">
      <w:pPr>
        <w:rPr>
          <w:lang w:val="en-US"/>
        </w:rPr>
      </w:pPr>
    </w:p>
    <w:p w14:paraId="116BAD97" w14:textId="6AEF3B91" w:rsidR="00F60D6A" w:rsidRDefault="00F60D6A" w:rsidP="00654355">
      <w:pPr>
        <w:rPr>
          <w:lang w:val="en-US"/>
        </w:rPr>
      </w:pPr>
    </w:p>
    <w:p w14:paraId="76CD0EFA" w14:textId="33C47CD7" w:rsidR="00F60D6A" w:rsidRDefault="00F60D6A" w:rsidP="00654355">
      <w:pPr>
        <w:rPr>
          <w:lang w:val="en-US"/>
        </w:rPr>
      </w:pPr>
    </w:p>
    <w:p w14:paraId="13F60CDD" w14:textId="61583C12" w:rsidR="00F60D6A" w:rsidRDefault="00F60D6A" w:rsidP="00654355">
      <w:pPr>
        <w:rPr>
          <w:lang w:val="en-US"/>
        </w:rPr>
      </w:pPr>
    </w:p>
    <w:p w14:paraId="67F1BC8D" w14:textId="77777777" w:rsidR="00F60D6A" w:rsidRPr="00465D33" w:rsidRDefault="00F60D6A" w:rsidP="00654355">
      <w:pPr>
        <w:rPr>
          <w:lang w:val="en-US"/>
        </w:rPr>
      </w:pPr>
    </w:p>
    <w:sectPr w:rsidR="00F60D6A" w:rsidRPr="00465D33" w:rsidSect="00A64AE4">
      <w:footerReference w:type="default" r:id="rId10"/>
      <w:pgSz w:w="12240" w:h="15840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9719A" w14:textId="77777777" w:rsidR="007E67D3" w:rsidRDefault="007E67D3" w:rsidP="00A64AE4">
      <w:pPr>
        <w:spacing w:after="0" w:line="240" w:lineRule="auto"/>
      </w:pPr>
      <w:r>
        <w:separator/>
      </w:r>
    </w:p>
  </w:endnote>
  <w:endnote w:type="continuationSeparator" w:id="0">
    <w:p w14:paraId="2F269B61" w14:textId="77777777" w:rsidR="007E67D3" w:rsidRDefault="007E67D3" w:rsidP="00A64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C9B97" w14:textId="728B0092" w:rsidR="00A64AE4" w:rsidRPr="009E63A4" w:rsidRDefault="00632D11" w:rsidP="009E63A4">
    <w:pPr>
      <w:pStyle w:val="Piedepgina"/>
      <w:rPr>
        <w:rFonts w:ascii="Verdana" w:hAnsi="Verdana"/>
        <w:color w:val="0070C0"/>
      </w:rPr>
    </w:pPr>
    <w:r>
      <w:rPr>
        <w:rFonts w:ascii="Verdana" w:hAnsi="Verdana"/>
        <w:sz w:val="18"/>
        <w:szCs w:val="18"/>
      </w:rPr>
      <w:t>202</w:t>
    </w:r>
    <w:r w:rsidR="00F60D6A">
      <w:rPr>
        <w:rFonts w:ascii="Verdana" w:hAnsi="Verdana"/>
        <w:sz w:val="18"/>
        <w:szCs w:val="18"/>
      </w:rPr>
      <w:t>4</w:t>
    </w:r>
    <w:r w:rsidR="009E63A4" w:rsidRPr="00687F66">
      <w:rPr>
        <w:rFonts w:ascii="Verdana" w:hAnsi="Verdana"/>
        <w:sz w:val="18"/>
        <w:szCs w:val="18"/>
      </w:rPr>
      <w:t xml:space="preserve"> </w:t>
    </w:r>
    <w:proofErr w:type="gramStart"/>
    <w:r w:rsidR="009E63A4" w:rsidRPr="00687F66">
      <w:rPr>
        <w:rFonts w:ascii="Verdana" w:hAnsi="Verdana"/>
        <w:sz w:val="18"/>
        <w:szCs w:val="18"/>
      </w:rPr>
      <w:t>Regular</w:t>
    </w:r>
    <w:proofErr w:type="gramEnd"/>
    <w:r w:rsidR="009E63A4" w:rsidRPr="00687F66">
      <w:rPr>
        <w:rFonts w:ascii="Verdana" w:hAnsi="Verdana"/>
        <w:sz w:val="18"/>
        <w:szCs w:val="18"/>
      </w:rPr>
      <w:t xml:space="preserve"> </w:t>
    </w:r>
    <w:proofErr w:type="spellStart"/>
    <w:r>
      <w:rPr>
        <w:rFonts w:ascii="Verdana" w:hAnsi="Verdana"/>
        <w:sz w:val="18"/>
        <w:szCs w:val="18"/>
      </w:rPr>
      <w:t>National</w:t>
    </w:r>
    <w:proofErr w:type="spellEnd"/>
    <w:r>
      <w:rPr>
        <w:rFonts w:ascii="Verdana" w:hAnsi="Verdana"/>
        <w:sz w:val="18"/>
        <w:szCs w:val="18"/>
      </w:rPr>
      <w:t xml:space="preserve"> </w:t>
    </w:r>
    <w:proofErr w:type="spellStart"/>
    <w:r w:rsidR="009E63A4" w:rsidRPr="00687F66">
      <w:rPr>
        <w:rFonts w:ascii="Verdana" w:hAnsi="Verdana"/>
        <w:sz w:val="18"/>
        <w:szCs w:val="18"/>
      </w:rPr>
      <w:t>Competition</w:t>
    </w:r>
    <w:proofErr w:type="spellEnd"/>
    <w:r w:rsidR="009E63A4" w:rsidRPr="00687F66">
      <w:rPr>
        <w:rFonts w:ascii="Verdana" w:hAnsi="Verdana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37042" w14:textId="77777777" w:rsidR="007E67D3" w:rsidRDefault="007E67D3" w:rsidP="00A64AE4">
      <w:pPr>
        <w:spacing w:after="0" w:line="240" w:lineRule="auto"/>
      </w:pPr>
      <w:r>
        <w:separator/>
      </w:r>
    </w:p>
  </w:footnote>
  <w:footnote w:type="continuationSeparator" w:id="0">
    <w:p w14:paraId="69BE36E8" w14:textId="77777777" w:rsidR="007E67D3" w:rsidRDefault="007E67D3" w:rsidP="00A64A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tDA2MDAxsjQ3MDRS0lEKTi0uzszPAykwrAUAabp8LSwAAAA="/>
  </w:docVars>
  <w:rsids>
    <w:rsidRoot w:val="00A64AE4"/>
    <w:rsid w:val="00017094"/>
    <w:rsid w:val="00022F21"/>
    <w:rsid w:val="00151762"/>
    <w:rsid w:val="00377823"/>
    <w:rsid w:val="003B0BD0"/>
    <w:rsid w:val="003B2641"/>
    <w:rsid w:val="004210A3"/>
    <w:rsid w:val="00465D33"/>
    <w:rsid w:val="00632D11"/>
    <w:rsid w:val="00635F99"/>
    <w:rsid w:val="00654355"/>
    <w:rsid w:val="00687F66"/>
    <w:rsid w:val="006A12B4"/>
    <w:rsid w:val="00736175"/>
    <w:rsid w:val="00764C3C"/>
    <w:rsid w:val="007E67D3"/>
    <w:rsid w:val="00880B37"/>
    <w:rsid w:val="009E63A4"/>
    <w:rsid w:val="009F775F"/>
    <w:rsid w:val="00A64AE4"/>
    <w:rsid w:val="00AB5D89"/>
    <w:rsid w:val="00B21B3A"/>
    <w:rsid w:val="00B37A58"/>
    <w:rsid w:val="00BC588B"/>
    <w:rsid w:val="00C556A4"/>
    <w:rsid w:val="00CC2A42"/>
    <w:rsid w:val="00E31A6F"/>
    <w:rsid w:val="00F60D6A"/>
    <w:rsid w:val="00F92E31"/>
    <w:rsid w:val="00FA215B"/>
    <w:rsid w:val="00FA5DFD"/>
    <w:rsid w:val="00FE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207E08"/>
  <w15:chartTrackingRefBased/>
  <w15:docId w15:val="{04B7B21B-C644-4461-9559-A003497AD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A64AE4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64AE4"/>
  </w:style>
  <w:style w:type="paragraph" w:styleId="Piedepgina">
    <w:name w:val="footer"/>
    <w:basedOn w:val="Normal"/>
    <w:link w:val="PiedepginaCar"/>
    <w:uiPriority w:val="99"/>
    <w:unhideWhenUsed/>
    <w:rsid w:val="00A64A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64AE4"/>
  </w:style>
  <w:style w:type="paragraph" w:styleId="Textodeglobo">
    <w:name w:val="Balloon Text"/>
    <w:basedOn w:val="Normal"/>
    <w:link w:val="TextodegloboCar"/>
    <w:uiPriority w:val="99"/>
    <w:semiHidden/>
    <w:unhideWhenUsed/>
    <w:rsid w:val="00377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77823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37782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7782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7782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7782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7782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0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PublishingExpirationDate xmlns="http://schemas.microsoft.com/sharepoint/v3" xsi:nil="true"/>
    <PublishingStartDate xmlns="http://schemas.microsoft.com/sharepoint/v3" xsi:nil="true"/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2B0873D9-6CE0-415E-ADDB-6A88441B30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336D82-814D-46B1-BCE1-4C429C9383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4DE1D8-6BDA-44A2-AC5D-E41539609F3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DE1A59-E296-4FC5-AB13-0CC6E35F651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1</Words>
  <Characters>23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Echeverría</dc:creator>
  <cp:keywords/>
  <dc:description/>
  <cp:lastModifiedBy>Gino Benedetti Reiman</cp:lastModifiedBy>
  <cp:revision>16</cp:revision>
  <dcterms:created xsi:type="dcterms:W3CDTF">2020-04-24T01:42:00Z</dcterms:created>
  <dcterms:modified xsi:type="dcterms:W3CDTF">2023-05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